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ierre-Olivier</w:t>
      </w:r>
      <w:r>
        <w:t xml:space="preserve"> </w:t>
      </w:r>
      <w:r>
        <w:t xml:space="preserve">Chasse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vril</w:t>
      </w:r>
      <w:r>
        <w:t xml:space="preserve"> </w:t>
      </w:r>
      <w:r>
        <w:t xml:space="preserve">201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è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mmes inclus dans chaque thématiq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ote (0.6%), électeurs (0.3%), score (0.3%), scrutin (0.3%), électorat (0.3%), cantons (0.3%), Alsace (0.3%), voter (0.3%), Pen (0.3%), circonscriptions (0.2%), candidats (0.2%), partis (0.2%), fiefs (0.2%), élections (0.2%), CPNT (0.2%), voix (0.2%), carte (0.2%), Front national (0.2%), département (0.2%), Bretagne (0.2%), suffrages (0.2%), gauche (0.2%), droite (0.2%), abstention (0.2%), UMP (0.2%), élections présidentielles (0.2%), France (0.2%), Bayrou (0.2%), élus (0.2%), élections européennes (0.2%), parti socialiste (0.2%), Verts (0.2%), clivage (0.2%), extrême droite (0.2%), tour (0.2%), comportements électoraux (0.1%), Picardie (0.1%), progresse (0.1%), Corse (0.1%), bastions (0.1%), Nicolas Sarkozy (0.1%), Auvergne (0.1%), Jospin (0.1%), liste (0.1%), Massif Central (0.1%), Savoie (0.1%), tête de liste (0.1%), Chirac (0.1%), Villiers (0.1%), Saint-Josse (0.1%), Médoc (0.1%), Ile-de-France (0.1%), région (0.1%), maillage (0.1%), communes (0.1%), progression (0.1%), chasseurs (0.1%), cartes électorales (0.1%), Loire (0.1%), Vendée (0.1%), Bassin parisien (0.1%), Lorraine (0.1%), Parti communiste (0.1%), Front (0.1%), territoire (0.1%), Limousin (0.1%), candidature (0.1%), députés (0.1%), tour des présidentielles (0.1%), socialistes (0.1%), François (0.1%), province (0.1%), échelle (0.1%), devance (0.1%), Grand Ouest (0.1%), tête (0.1%), découpages régionaux (0.1%), Eure (0.1%), politistes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éographie (0.4%), Reclus (0.3%), géographes (0.2%), publié (0.2%), élèves (0.2%), revues (0.2%), discipline (0.2%), enseignement (0.2%), enseignant (0.2%), sciences (0.2%), histoire (0.2%), écrit (0.2%), Paris (0.1%), université (0.1%), auteurs (0.1%), livre (0.1%), professeur (0.1%), géographie humaine (0.1%), écrits (0.1%), ouvrage (0.1%), sémiologie graphique (0.1%), hommes (0.1%), voyage (0.1%), Institut de Géographie (0.1%), texte (0.1%), enseignants (0.1%), Société de géographie (0.1%), Jacques (0.1%), France (0.1%), Élisée (0.1%), peuples (0.1%), montagne (0.1%), Japon (0.1%), lettre (0.1%), thèse (0.1%), époque (0.1%), civilisation (0.1%), collègues (0.1%), foi (0.1%), Blache (0.1%), Vidal (0.1%), vie (0.1%), monde (0.1%), collection (0.1%), chaire (0.1%), publications (0.1%), pensée (0.1%), Paul (0.1%), mots (0.1%), Henri (0.1%), Juifs (0.1%), Jean (0.1%), atlas (0.1%), enseignement de la géographie (0.1%), pays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énages (0.3%), quartiers (0.3%), logements (0.3%), IRIS (0.3%), recensement (0.2%), population (0.2%), ville (0.2%), analyse (0.2%), ségrégation (0.2%), gentrification (0.2%), centre-ville (0.2%), INSEE (0.2%), Rhein (0.2%), arrondissements (0.1%), couronne (0.1%), banlieue (0.1%), bâti (0.1%), parc de logements (0.1%), jeunes ménages (0.1%), quartiers centraux (0.1%), marché immobilier (0.1%), groupe (0.1%), Bogota (0.1%), typologie (0.1%), caractéristiques des logements (0.1%), résidence (0.1%), Figure (0.1%), ségrégation résidentielle (0.1%), indice (0.1%), habitat (0.1%), indices de ségrégation (0.1%), années (0.1%), Burgess (0.1%), personnes âgées (0.1%), appartements (0.1%), classes moyennes (0.1%), étalement urbain (0.1%), composition sociale (0.1%), âge (0.1%), caractéristiques (0.1%), espace urbain (0.1%), indicateurs (0.1%), division sociale (0.1%), écologie factorielle (0.1%), choix résidentiels (0.1%), réside (0.1%), aires urbaines (0.1%), jeunes familles (0.1%), profil (0.1%), proportion (0.1%), population totale (0.1%), vieillissement (0.1%), logements sociaux (0.1%), villes françaises (0.1%), chômeurs (0.1%), ouvriers (0.1%), permet (0.1%), personnes (0.1%), familles (0.1%), quartiers périphériques (0.1%), densité résidentielle (0.1%), espaces résidentiels (0.1%), prix immobiliers (0.1%), retraités (0.1%), Chicago (0.1%), femmes (0.1%), cycle de vie (0.1%), communes (0.1%), loyers (0.1%), processus (0.1%), formes urbaines (0.1%), facteurs (0.1%), espace social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frique du Sud (0.2%), tourisme (0.2%), touristes (0.2%), apartheid (0.2%), gouvernement (0.2%), Durban (0.1%), île (0.1%), hôtel (0.1%), police (0.1%), compagnies (0.1%), développement touristique (0.1%), Tourism (0.1%), visiteurs (0.1%), cliché (0.1%), espace (0.1%), Johannesburg (0.1%), Island (0.1%), océan Indien (0.1%), plage (0.1%), pays (0.1%), capitale (0.1%), millions (0.1%), province (0.1%), fig (0.1%), Maurice (0.1%), waterfront (0.1%), population (0.1%), clientèle (0.1%), armée (0.1%), ministère (0.1%), port (0.1%), archipel (0.1%), route (0.1%), criminalité (0.1%), aéroport (0.1%), ville (0.1%), lotissements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imension fractale (0.2%), vitesse (0.2%), courbe (0.2%), débit (0.2%), eau (0.1%), milieux aquatiques (0.1%), corrélation (0.1%), pratiques de mobilité (0.1%), crue (0.1%), trajets (0.1%), fractalité (0.1%), bâti (0.1%), ville (0.1%), voiture (0.1%), usagers (0.1%), eau potable (0.1%), calculer (0.1%), Kenworthy (0.1%), transports collectifs (0.1%), formes urbaines (0.1%), trafic (0.1%), longueur totale (0.1%), zones (0.1%), géométrie fractale (0.1%), inondation (0.1%), réseau (0.1%), nombre de déplacements (0.1%), faisceau (0.1%), compagnies (0.1%), usage (0.1%), motorisation (0.1%), pente (0.1%), densité (0.1%), étiage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ojet (0.2%), aménagement (0.2%), acteurs (0.2%), politique (0.1%), urbanisme (0.1%), gestion (0.1%), compétences (0.1%), aménagement du territoire (0.1%), expertise (0.1%), outils (0.1%), planification (0.1%), gouvernance (0.1%), Etat (0.1%), projet urbain (0.1%), ville (0.1%), coordination (0.1%), logements (0.1%), administration (0.1%), démarche (0.1%), usagers (0.1%), sites (0.1%), action (0.1%), territoire (0.1%), équipements (0.1%), services (0.1%), agences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éveloppement durable (0.2%), gouvernance (0.2%), États (0.2%), territoire (0.1%), durabilité (0.1%), citoyens (0.1%), acteurs (0.1%), individus (0.1%), identité (0.1%), pays (0.1%), nation (0.1%), collectivités (0.1%), gouvernement (0.1%), agriculteurs (0.1%), politique (0.1%), concept (0.1%), citoyenneté (0.1%), Mancebo (0.1%), adopter (0.1%), projet (0.1%), agendas (0.1%), action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mpérature (0.3%), brise (0.3%), Sfax (0.3%), humidité relative (0.2%), polluants (0.2%), air (0.2%), vent (0.2%), chaleur (0.2%), Figure (0.2%), stations (0.2%), mer (0.2%), îlot de chaleur (0.2%), saison (0.2%), atmosphère (0.2%), pluviométrie (0.2%), simulation (0.2%), fig (0.2%), enregistrées (0.2%), trafic (0.1%), savane (0.1%), vitesse (0.1%), humidité (0.1%), précipitations (0.1%), août (0.1%), NOAA (0.1%), phosphates (0.1%), Sahel (0.1%), sécheresse (0.1%), analyse (0.1%), NOAA-AVHRR (0.1%), permet (0.1%), surface (0.1%), données météorologiques (0.1%), navires (0.1%), vitesse du vent (0.1%), période (0.1%), jour (0.1%), conteneurs (0.1%), hauteur (0.1%), AVHRR (0.1%), agents (0.1%), variations (0.1%), températures de surface (0.1%), résolution spatiale (0.1%), direction du vent (0.1%), basses couches (0.1%), méso-échelle (0.1%), inconfort (0.1%), pollution atmosphérique (0.1%), calculer (0.1%), augmentation (0.1%), armateurs (0.1%), Simpson (0.1%), zones (0.1%), déficit pluviométrique (0.1%), modèle (0.1%), Nord (0.1%), émissions (0.1%), capteur (0.1%), modélisation (0.1%), Sénégal (0.1%), terminaux (0.1%), souffle (0.1%), vitesse moyenne (0.1%), taux (0.1%), côte (0.1%), été (0.1%), route (0.1%), canaux (0.1%), points de mesure (0.1%), juin (0.1%), données (0.1%), journée (0.1%), mois (0.1%), mangrove (0.1%), types de temps (0.1%), climat (0.1%), diminution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isque (0.3%), aléa (0.3%), inondation (0.3%), vulnérabilité (0.3%), alerte (0.2%), risques naturels (0.2%), événements (0.2%), prévention (0.2%), catastrophe (0.2%), submersion marine (0.2%), gestion des risques (0.2%), crue (0.2%), niveau de la mer (0.2%), niveau marin (0.2%), tempêtes (0.2%), catastrophes naturelles (0.2%), cyclone (0.2%), fig (0.2%), submersion (0.2%), évacuation (0.2%), élévation (0.2%), protection (0.2%), digues (0.2%), prévision (0.2%), scénario (0.2%), mer (0.2%), éruption (0.2%), PPR (0.1%), secours (0.1%), politique de prévention (0.1%), tsunami (0.1%), exposés (0.1%), côte (0.1%), marée (0.1%), inondée (0.1%), trait de côte (0.1%), enjeux (0.1%), dommages (0.1%), communes (0.1%), plage (0.1%), victimes (0.1%), réchauffement (0.1%), eau (0.1%), coulées (0.1%), brèche (0.1%), ouragan (0.1%), provoque (0.1%), hauteur (0.1%), phénomène (0.1%), rivage (0.1%), services (0.1%), érosion (0.1%), Figure (0.1%), gestion de crise (0.1%), Paskoff (0.1%), Suanez (0.1%), changement climatique (0.1%), séisme (0.1%), flèche (0.1%), prévention des risques (0.1%), volcan (0.1%), estimation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mage (0.4%), pixels (0.4%), canaux (0.2%), méthode (0.2%), traitement (0.2%), Figure (0.2%), télédétection (0.2%), analyse (0.2%), surface (0.2%), carte (0.2%), photo-interprétation (0.2%), résolution (0.2%), permet (0.2%), utilisé (0.2%), image Spot (0.2%), information (0.2%), végétation (0.2%), SPOT (0.2%), calcul (0.2%), sol (0.2%), données (0.2%), cartographie (0.2%), détection (0.2%), bande (0.2%), logiciel (0.2%), obtenir (0.2%), extraction (0.2%), réflectance (0.2%), colorée (0.2%), texture (0.2%), classification (0.2%), masque (0.2%), fig (0.1%), onde (0.1%), résolution spatiale (0.1%), zones humides (0.1%), occupation du sol (0.1%), RADAR (0.1%), interpolation (0.1%), vallée (0.1%), valeur (0.1%), longueur (0.1%), espace (0.1%), couleurs (0.1%), Landsat (0.1%), zones (0.1%), eau (0.1%), étape (0.1%), écoulement (0.1%), bassin versant (0.1%), images satellites (0.1%), contours (0.1%), taille (0.1%), algorithme (0.1%), altitude (0.1%), extraire (0.1%), filtre (0.1%), techniques (0.1%), photographies aériennes (0.1%), résultats (0.1%), bâti (0.1%), terrain (0.1%), seuillage (0.1%), présente (0.1%), pente (0.1%), satellite (0.1%), distance (0.1%), couvert végétal (0.1%), capteur (0.1%), correction (0.1%), imagerie (0.1%), plaine (0.1%), images satellitaires (0.1%), matrice (0.1%), normalisée (0.1%), tache (0.1%), variables visuelles (0.1%), outils (0.1%), états de surface (0.1%), graphique (0.1%), détecter (0.1%), anamorphoses (0.1%), ordinateur (0.1%), estimation (0.1%), Tableau (0.1%), intervalle (0.1%), coordonnées (0.1%), calculer (0.1%), histogramme (0.1%), référentiel (0.1%), prairies (0.1%), classes (0.1%), SIG (0.1%), point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nalyse (0.2%), densité (0.2%), accessibilité (0.2%), déplacements (0.2%), ménages (0.2%), Tableau (0.2%), permet (0.2%), mobilité (0.2%), Figure (0.2%), données (0.1%), distance euclidienne (0.1%), étude (0.1%), zones (0.1%), estimation (0.1%), distance (0.1%), infection (0.1%), surface (0.1%), utilisé (0.1%), aire (0.1%), destination (0.1%), trajets (0.1%), mobilité quotidienne (0.1%), bus (0.1%), résultats (0.1%), superficie (0.1%), potentiel (0.1%), niveau (0.1%), pratiques de mobilité (0.1%), aires de marché (0.1%), échantillon (0.1%), indice (0.1%), modèle (0.1%), réseau (0.1%), type (0.1%), bâti (0.1%), centralité (0.1%), moyenne (0.1%), Québec (0.1%), enquête (0.1%), calculer (0.1%), individus (0.1%), fréquentation (0.1%), offre (0.1%), noyau (0.1%), montre (0.1%), prévalences (0.1%), nombre (0.1%), motorisation (0.1%), loisirs (0.1%), Besançon (0.1%), intensité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erritoire (0.2%), PLU (0.2%), occupation du sol (0.1%), pression urbaine (0.1%), SCOT (0.1%), communes (0.1%), urbanisation (0.1%), États-Unis (0.1%), télétravail (0.1%), ville (0.1%), forêt (0.1%), carte (0.1%), zonage (0.1%), espace (0.1%), TIC (0.1%), trames vertes (0.1%), EPCI (0.1%), the (0.1%), article (0.1%), périurbanisation (0.1%), fibre (0.1%), terroir (0.1%), agglomération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joueurs (0.2%), géographie (0.2%), image (0.1%), thème (0.1%), posture (0.1%), université (0.1%), formation (0.1%), France (0.1%), contenu (0.1%), réflexivité (0.1%), élèves (0.1%), monde (0.1%), chercheurs (0.1%), jeux vidéo (0.1%), analyse (0.1%), enseignement supérieur (0.1%), photographies (0.1%), mots-clés (0.1%), pratiques (0.1%), colloque (0.1%), discipline (0.1%), représentation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the (0.3%), and (0.3%), also (0.3%), that (0.3%), with (0.3%), which (0.2%), this (0.2%), are (0.2%), was (0.2%), for (0.2%), these (0.2%), from (0.2%), were (0.2%), different (0.2%), not (0.2%), only (0.2%), their (0.2%), have (0.2%), The (0.2%), one (0.2%), area (0.2%), has (0.2%), they (0.2%), can (0.2%), will (0.2%), study (0.2%), each (0.2%), However (0.2%), than (0.2%), been (0.2%), there (0.2%), number (0.2%), few (0.1%), mosaïque (0.1%), when (0.1%), results (0.1%), Environment (0.1%), between (0.1%), years (0.1%), about (0.1%), where (0.1%), its (0.1%), time (0.1%), jachère (0.1%), New (0.1%), cases (0.1%), countries (0.1%), forêt (0.1%), all (0.1%), must (0.1%), group (0.1%), had (0.1%), surface (0.1%), process (0.1%), biodiversité (0.1%), parc national (0.1%), Research (0.1%), Geography (0.1%), paper (0.1%), Urban (0.1%), show (0.1%), Geographical (0.1%), presented (0.1%), création du parc (0.1%), Guyane (0.1%), University (0.1%), défrichement (0.1%), two (0.1%), Studies (0.1%), level (0.1%), London (0.1%), habitat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hine (0.3%), entreprises (0.2%), délocalisation (0.2%), Russie (0.2%), Inde (0.1%), pays (0.1%), usines (0.1%), Union européenne (0.1%), Allemagne (0.1%), ville (0.1%), Europe (0.1%), investisseurs (0.1%), Japon (0.1%), salaires (0.1%), marché (0.1%), croissance (0.1%), investissements (0.1%), Moscou (0.1%), affaires (0.1%), délocaliser (0.1%), Chinois (0.1%), région (0.1%), œuvre (0.1%), investissements étrangers (0.1%), concurrents (0.1%), emploi (0.1%), firmes (0.1%), France (0.1%), milliards (0.1%), grandes entreprises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odélisation (0.3%), simulation (0.2%), modèle (0.2%), simuler (0.2%), modéliser (0.2%), scénario (0.2%), permet (0.2%), interactions (0.2%), automate (0.2%), approche (0.2%), analyse (0.2%), prédiction (0.2%), probabilité (0.1%), agents (0.1%), espace (0.1%), accessibilité (0.1%), paramètres (0.1%), SIG (0.1%), évaluation (0.1%), voisinage (0.1%), aide à la décision (0.1%), Figure (0.1%), démarche (0.1%), graphe (0.1%), chaînes de Markov (0.1%), système (0.1%), module (0.1%), méthode (0.1%), territoire (0.1%), formalisme (0.1%), vulnérabilité (0.1%), exemple (0.1%), événements (0.1%), réseau (0.1%), population (0.1%), probabilités de transition (0.1%), fonctionnement (0.1%), transition (0.1%), dynamique (0.1%), temps (0.1%), algorithme (0.1%), occupation du sol (0.1%), résultats (0.1%), résultat de simulation (0.1%), environnement (0.1%), Quito (0.1%), propagation (0.1%), information (0.1%), critères (0.1%), manière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e (0.2%), bruit (0.2%), ville (0.2%), quartiers (0.2%), mosquée (0.1%), habitant (0.1%), vivre (0.1%), maisons (0.1%), hommes (0.1%), suis (0.1%), lieu (0.1%), fêtes (0.1%), nuit (0.1%), cité (0.1%), Photo (0.1%), monde (0.1%), style (0.1%), soleil (0.1%), paysage (0.1%), sable (0.1%), palais (0.1%), intimité (0.1%), route (0.1%), familles (0.1%), habitants (0.1%), monuments (0.1%), enfants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Lupasco (0.3%), Homo (0.3%), géosystème (0.2%), écosystèmes (0.2%), antagonisme contradictoire (0.2%), logique ternaire (0.2%), Lion (0.2%), Reymond (0.2%), eau (0.2%), Berque (0.2%), médiance (0.2%), géoanthroposystème (0.2%), vent (0.2%), Sète (0.1%), cybernétique (0.1%), néoténie (0.1%), surcotes (0.1%), espèces (0.1%), Golfe (0.1%), barrage (0.1%), logique (0.1%), trame (0.1%), antagonisme (0.1%), couplage (0.1%), événements (0.1%), stations (0.1%), géosystèmes (0.1%), fractalité (0.1%), Figure (0.1%), hommes (0.1%), pression atmosphérique (0.1%), Ullmann (0.1%), empreinte écologique (0.1%), énergie (0.1%), dépressions (0.1%), variations (0.1%), permet (0.1%), biosphère (0.1%), Loire (0.1%), Lotka-Volterra (0.1%), péninsule ibérique (0.1%), interactions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exploitation (0.2%), agriculteurs (0.2%), agriculture (0.2%), eau (0.2%), production (0.2%), culture (0.2%), récolte (0.2%), élevage (0.1%), parcelles (0.1%), marché (0.1%), irrigation (0.1%), villages (0.1%), exportation (0.1%), région (0.1%), producteurs (0.1%), revenus (0.1%), rendements (0.1%), main-d (0.1%), São (0.1%), engrais (0.1%), développement agricole (0.1%), œuvre (0.1%), riz (0.1%), cultivées (0.1%), contrat (0.1%), rémunérés (0.1%), installer (0.1%), consommation (0.1%), entreprises (0.1%), coopérative (0.1%), exploitants (0.1%), irrigué (0.1%), valeur agricole (0.1%), terre (0.1%), décentralisation (0.1%), vente (0.1%), produits (0.1%), acheter (0.1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http (0.2%), www (0.2%), Oui (0.2%), Pologne (0.2%), revues (0.1%), Hongrie (0.1%), html (0.1%), index (0.1%), org (0.1%), art (0.1%), sciences (0.1%), com (0.1%), web (0.1%), the (0.1%), Royaume-Uni (0.1%), sites (0.1%), Pays-Bas (0.1%), NUTS (0.1%), Estonie (0.1%), htm (0.1%), pays (0.1%), France (0.1%), and (0.1%), base de données (0.1%), publications (0.1%), Europe (0.1%), Internet (0.1%), Non (0.1%), Allemagne (0.1%), revues européennes (0.1%), Slovaquie (0.1%), programme (0.1%), Research (0.1%), taux de participation (0.1%), sciences sociales (0.1%), carte (0.1%), République tchèque (0.1%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12d7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ierre-Olivier Chasset</dc:creator>
</cp:coreProperties>
</file>